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0D02" w:rsidRPr="00287F82" w:rsidRDefault="00A10D02" w:rsidP="00A10D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протокол-отрицаемого-шифрования-на-основ"/>
      <w:r w:rsidRPr="00A10D02">
        <w:rPr>
          <w:rFonts w:ascii="Times New Roman" w:hAnsi="Times New Roman" w:cs="Times New Roman"/>
          <w:sz w:val="28"/>
          <w:szCs w:val="28"/>
          <w:lang w:val="ru-RU"/>
        </w:rPr>
        <w:t xml:space="preserve">УДК </w:t>
      </w:r>
      <w:r w:rsidR="00C4539A">
        <w:rPr>
          <w:rFonts w:ascii="Times New Roman" w:hAnsi="Times New Roman" w:cs="Times New Roman"/>
          <w:sz w:val="28"/>
          <w:szCs w:val="28"/>
          <w:lang w:val="ru-RU"/>
        </w:rPr>
        <w:t>004.4</w:t>
      </w:r>
      <w:r w:rsidR="008E4267" w:rsidRPr="00287F82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A10D02" w:rsidRDefault="00FA776D" w:rsidP="00900443">
      <w:pPr>
        <w:spacing w:before="400" w:after="160"/>
        <w:ind w:left="340"/>
        <w:rPr>
          <w:rFonts w:ascii="Times New Roman" w:hAnsi="Times New Roman" w:cs="Times New Roman"/>
          <w:sz w:val="23"/>
          <w:szCs w:val="23"/>
          <w:lang w:val="ru-RU"/>
        </w:rPr>
      </w:pPr>
      <w:r>
        <w:rPr>
          <w:rFonts w:ascii="Times New Roman" w:hAnsi="Times New Roman" w:cs="Times New Roman"/>
          <w:sz w:val="23"/>
          <w:szCs w:val="23"/>
          <w:lang w:val="ru-RU"/>
        </w:rPr>
        <w:t>Е.В. Никитина, С.А. Карпунин, Д.Р. Карпенко</w:t>
      </w:r>
    </w:p>
    <w:p w:rsidR="00925C55" w:rsidRPr="00925C55" w:rsidRDefault="00925C55" w:rsidP="00900443">
      <w:pPr>
        <w:spacing w:after="160"/>
        <w:ind w:left="340"/>
        <w:rPr>
          <w:rFonts w:ascii="Times New Roman" w:hAnsi="Times New Roman" w:cs="Times New Roman"/>
          <w:i/>
          <w:sz w:val="23"/>
          <w:szCs w:val="23"/>
          <w:lang w:val="ru-RU"/>
        </w:rPr>
      </w:pPr>
      <w:r w:rsidRPr="00925C55">
        <w:rPr>
          <w:rFonts w:ascii="Times New Roman" w:hAnsi="Times New Roman" w:cs="Times New Roman"/>
          <w:i/>
          <w:sz w:val="23"/>
          <w:szCs w:val="23"/>
          <w:lang w:val="ru-RU"/>
        </w:rPr>
        <w:t>Санкт-Петербургский государственный электротехнический университет «ЛЭТИ» им. В. И. Ульянова (Ленина)</w:t>
      </w:r>
    </w:p>
    <w:p w:rsidR="00A10D02" w:rsidRPr="00A10D02" w:rsidRDefault="00FA776D" w:rsidP="00900443">
      <w:pPr>
        <w:spacing w:before="240" w:after="240"/>
        <w:rPr>
          <w:rFonts w:ascii="Times New Roman" w:hAnsi="Times New Roman" w:cs="Times New Roman"/>
          <w:b/>
          <w:sz w:val="30"/>
          <w:szCs w:val="30"/>
          <w:lang w:val="ru-RU"/>
        </w:rPr>
      </w:pPr>
      <w:r>
        <w:rPr>
          <w:rFonts w:ascii="Times New Roman" w:hAnsi="Times New Roman" w:cs="Times New Roman"/>
          <w:b/>
          <w:sz w:val="30"/>
          <w:szCs w:val="30"/>
          <w:lang w:val="ru-RU"/>
        </w:rPr>
        <w:t>РАЗРАБОТКА ИНСТРУМЕНТА ДЛЯ ПОИСКА СВЯЗЕЙ МЕЖДУ ПОЛЬЗОВАТЕЛЯМИ «ВКОНТАКТЕ»</w:t>
      </w:r>
    </w:p>
    <w:bookmarkEnd w:id="0"/>
    <w:p w:rsidR="00FA776D" w:rsidRPr="00FA776D" w:rsidRDefault="00FA776D" w:rsidP="004E220B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</w:pPr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Социальные сети играют большую роль в жизни современного общества. Огромное количество людей сохраняют в них личные данные, что делает социальные сети источником ценной информации, такой как личные и профессиональные связи и интересы, принадлежность к различным сообществам.</w:t>
      </w:r>
      <w:r>
        <w:rPr>
          <w:rFonts w:ascii="Times New Roman" w:hAnsi="Times New Roman" w:cs="Times New Roman"/>
          <w:i/>
          <w:sz w:val="17"/>
          <w:szCs w:val="17"/>
          <w:lang w:val="ru-RU"/>
        </w:rPr>
        <w:t xml:space="preserve"> </w:t>
      </w:r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Данная статья описывает эффективный способ решения проблемы поиска связей между пользователями социальной сети. В качестве источника данных использовалась социальная сеть “</w:t>
      </w:r>
      <w:proofErr w:type="spellStart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 xml:space="preserve">”. В результате исследования было разработано приложение, решающее поставленную задачу за приемлемое время. В основе алгоритма лежит двунаправленный поиск в ширину, а для хранения данных используется </w:t>
      </w:r>
      <w:proofErr w:type="spellStart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графовая</w:t>
      </w:r>
      <w:proofErr w:type="spellEnd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 xml:space="preserve"> СУБД. </w:t>
      </w:r>
    </w:p>
    <w:p w:rsidR="00A10D02" w:rsidRPr="00FA776D" w:rsidRDefault="00FA776D" w:rsidP="00241332">
      <w:pPr>
        <w:pStyle w:val="a0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  <w:lang w:val="ru-RU"/>
        </w:rPr>
      </w:pPr>
      <w:r>
        <w:rPr>
          <w:rFonts w:ascii="Times New Roman" w:hAnsi="Times New Roman" w:cs="Times New Roman"/>
          <w:b/>
          <w:sz w:val="19"/>
          <w:szCs w:val="19"/>
          <w:lang w:val="ru-RU"/>
        </w:rPr>
        <w:t>Социальные сети, графы, пои</w:t>
      </w:r>
      <w:proofErr w:type="gramStart"/>
      <w:r>
        <w:rPr>
          <w:rFonts w:ascii="Times New Roman" w:hAnsi="Times New Roman" w:cs="Times New Roman"/>
          <w:b/>
          <w:sz w:val="19"/>
          <w:szCs w:val="19"/>
          <w:lang w:val="ru-RU"/>
        </w:rPr>
        <w:t>ск в гр</w:t>
      </w:r>
      <w:proofErr w:type="gramEnd"/>
      <w:r>
        <w:rPr>
          <w:rFonts w:ascii="Times New Roman" w:hAnsi="Times New Roman" w:cs="Times New Roman"/>
          <w:b/>
          <w:sz w:val="19"/>
          <w:szCs w:val="19"/>
          <w:lang w:val="ru-RU"/>
        </w:rPr>
        <w:t>афе</w:t>
      </w:r>
    </w:p>
    <w:p w:rsidR="00D04E24" w:rsidRPr="00D04E24" w:rsidRDefault="00D04E24" w:rsidP="00701235">
      <w:pPr>
        <w:pStyle w:val="FirstParagraph"/>
        <w:spacing w:before="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Введение</w:t>
      </w:r>
    </w:p>
    <w:p w:rsidR="00FA776D" w:rsidRPr="00FA776D" w:rsidRDefault="00FA776D" w:rsidP="00FA776D">
      <w:pPr>
        <w:pStyle w:val="FirstParagraph"/>
        <w:spacing w:before="80" w:after="80"/>
        <w:jc w:val="left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Поиск социальных связей между людьми в настоящее время может быть применён в различных сферах, таких как реализация почтовых </w:t>
      </w:r>
      <w:proofErr w:type="gramStart"/>
      <w:r w:rsidRPr="00FA776D">
        <w:rPr>
          <w:rFonts w:ascii="Times New Roman" w:hAnsi="Times New Roman" w:cs="Times New Roman"/>
          <w:sz w:val="21"/>
          <w:szCs w:val="21"/>
          <w:lang w:val="ru-RU"/>
        </w:rPr>
        <w:t>спам-фильтров</w:t>
      </w:r>
      <w:proofErr w:type="gramEnd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[1], поиск возможных друзей в социальных сетях, </w:t>
      </w:r>
      <w:proofErr w:type="spellStart"/>
      <w:r w:rsidRPr="00FA776D">
        <w:rPr>
          <w:rFonts w:ascii="Times New Roman" w:hAnsi="Times New Roman" w:cs="Times New Roman"/>
          <w:sz w:val="21"/>
          <w:szCs w:val="21"/>
          <w:lang w:val="ru-RU"/>
        </w:rPr>
        <w:t>таргетированная</w:t>
      </w:r>
      <w:proofErr w:type="spellEnd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 реклама.</w:t>
      </w:r>
    </w:p>
    <w:p w:rsidR="00FA776D" w:rsidRPr="00FA776D" w:rsidRDefault="00FA776D" w:rsidP="00FA776D">
      <w:pPr>
        <w:pStyle w:val="FirstParagraph"/>
        <w:spacing w:before="80" w:after="80"/>
        <w:jc w:val="left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С ростом популярности социальных сетей стало значительно легче получать данные о личных и профессиональных связях между людьми, однако, несмотря на открытость информации о подобных отношениях, в открытом доступе практически нет доступных решений для их обработки и анализа. Ручной поиск является неэффективным и требует многократного повторения однотипных действий, что поднимает проблему автоматизации поискового процесса.</w:t>
      </w:r>
    </w:p>
    <w:p w:rsidR="00FA776D" w:rsidRPr="00FA776D" w:rsidRDefault="00FA776D" w:rsidP="00FA776D">
      <w:pPr>
        <w:pStyle w:val="FirstParagraph"/>
        <w:spacing w:before="80" w:after="80"/>
        <w:jc w:val="left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Целью данной работы является разработка приложения для поиска дружественных связей между пользователями социальной сети “</w:t>
      </w:r>
      <w:proofErr w:type="spellStart"/>
      <w:r w:rsidRPr="00FA776D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”. </w:t>
      </w:r>
    </w:p>
    <w:p w:rsidR="00FA776D" w:rsidRPr="00FA776D" w:rsidRDefault="00FA776D" w:rsidP="0070019C">
      <w:pPr>
        <w:pStyle w:val="FirstParagraph"/>
        <w:spacing w:before="80" w:after="80"/>
        <w:ind w:left="340" w:firstLine="0"/>
        <w:rPr>
          <w:rFonts w:ascii="Times New Roman" w:hAnsi="Times New Roman" w:cs="Times New Roman"/>
          <w:sz w:val="21"/>
          <w:szCs w:val="21"/>
          <w:lang w:val="ru-RU"/>
        </w:rPr>
      </w:pPr>
      <w:bookmarkStart w:id="1" w:name="_GoBack"/>
      <w:r w:rsidRPr="00FA776D">
        <w:rPr>
          <w:rFonts w:ascii="Times New Roman" w:hAnsi="Times New Roman" w:cs="Times New Roman"/>
          <w:sz w:val="21"/>
          <w:szCs w:val="21"/>
          <w:lang w:val="ru-RU"/>
        </w:rPr>
        <w:t>Для достижения поставленной цели необходимо выполнить следующие задачи:</w:t>
      </w:r>
    </w:p>
    <w:p w:rsidR="00FA776D" w:rsidRPr="00FA776D" w:rsidRDefault="00FA776D" w:rsidP="0070019C">
      <w:pPr>
        <w:pStyle w:val="FirstParagraph"/>
        <w:numPr>
          <w:ilvl w:val="0"/>
          <w:numId w:val="17"/>
        </w:numPr>
        <w:spacing w:before="80" w:after="80"/>
        <w:ind w:left="34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Определить оптимальный алгоритм поиска кратчайшего пути</w:t>
      </w:r>
    </w:p>
    <w:p w:rsidR="00FA776D" w:rsidRPr="00FA776D" w:rsidRDefault="00FA776D" w:rsidP="0070019C">
      <w:pPr>
        <w:pStyle w:val="FirstParagraph"/>
        <w:numPr>
          <w:ilvl w:val="0"/>
          <w:numId w:val="17"/>
        </w:numPr>
        <w:spacing w:before="80" w:after="80"/>
        <w:ind w:left="34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Выбрать наиболее эффективный способ представления и хранения данных о пользователях и их дружеских связях</w:t>
      </w:r>
    </w:p>
    <w:p w:rsidR="00FA776D" w:rsidRPr="00FA776D" w:rsidRDefault="00FA776D" w:rsidP="0070019C">
      <w:pPr>
        <w:pStyle w:val="FirstParagraph"/>
        <w:numPr>
          <w:ilvl w:val="0"/>
          <w:numId w:val="17"/>
        </w:numPr>
        <w:spacing w:before="80" w:after="80"/>
        <w:ind w:left="34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Разработать приложение для поиска связей между</w:t>
      </w:r>
      <w:bookmarkEnd w:id="1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 пользователями сети “</w:t>
      </w:r>
      <w:proofErr w:type="spellStart"/>
      <w:r w:rsidRPr="00FA776D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A776D">
        <w:rPr>
          <w:rFonts w:ascii="Times New Roman" w:hAnsi="Times New Roman" w:cs="Times New Roman"/>
          <w:sz w:val="21"/>
          <w:szCs w:val="21"/>
          <w:lang w:val="ru-RU"/>
        </w:rPr>
        <w:t>”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 xml:space="preserve">Обзор </w:t>
      </w:r>
      <w:r w:rsidR="00F65CDA">
        <w:rPr>
          <w:rFonts w:ascii="Times New Roman" w:hAnsi="Times New Roman" w:cs="Times New Roman"/>
          <w:b/>
          <w:sz w:val="21"/>
          <w:szCs w:val="21"/>
          <w:lang w:val="ru-RU"/>
        </w:rPr>
        <w:t>подходов к решению проблемы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 точки зрения анализа данных социальная сеть может быть представлена в виде графа, вершины которого соответствуют пользователям сет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и, а ребра - отношению дружбы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Таким образом, задача определения связи между двумя заранее заданными людьми переходит в задачу поиска пути в невзвешенном графе с высоким коэффициентом ветвления (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branching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factor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)[2]. Большое количество вершин и ребер исключает использование алгоритмов, требующих представление в памяти всего графа целиком  </w:t>
      </w:r>
      <w:r>
        <w:rPr>
          <w:rFonts w:ascii="Times New Roman" w:hAnsi="Times New Roman" w:cs="Times New Roman"/>
          <w:sz w:val="21"/>
          <w:szCs w:val="21"/>
          <w:lang w:val="ru-RU"/>
        </w:rPr>
        <w:t>(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Dijkstra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Floyd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>–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Warshall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 xml:space="preserve">)[3]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Динамичность структуры графа в совокупности с его размером дает основание считать данный граф бесконечным, что, в свою очередь, также ограничивает выбор алгоритмов поиска. Так, в случае бесконечного графа, пои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>ск в гл</w:t>
      </w:r>
      <w:proofErr w:type="gramEnd"/>
      <w:r w:rsidRPr="00F65CDA">
        <w:rPr>
          <w:rFonts w:ascii="Times New Roman" w:hAnsi="Times New Roman" w:cs="Times New Roman"/>
          <w:sz w:val="21"/>
          <w:szCs w:val="21"/>
          <w:lang w:val="ru-RU"/>
        </w:rPr>
        <w:t>убину может заблудиться в одной из его частей, не содержащих искомой вершины, без возможности вернуться обратно. Поиск в ширину, напротив, гарантирует нахождение пути к вершине, если она существует[4]. Однако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>,</w:t>
      </w:r>
      <w:proofErr w:type="gram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поиск в глубин</w:t>
      </w:r>
      <w:r>
        <w:rPr>
          <w:rFonts w:ascii="Times New Roman" w:hAnsi="Times New Roman" w:cs="Times New Roman"/>
          <w:sz w:val="21"/>
          <w:szCs w:val="21"/>
          <w:lang w:val="ru-RU"/>
        </w:rPr>
        <w:t>у имеет преимущество по памяти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Подходящим алгоритмом поиска при вышеперечисленных условиях является двунаправленный поиск, так как имеет наименьшую сложность и гарантию завершения. 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Данный алгоритм эффективен в графах с </w:t>
      </w:r>
      <w:r w:rsidRPr="00F65CDA">
        <w:rPr>
          <w:rFonts w:ascii="Times New Roman" w:hAnsi="Times New Roman" w:cs="Times New Roman"/>
          <w:sz w:val="21"/>
          <w:szCs w:val="21"/>
          <w:lang w:val="ru-RU"/>
        </w:rPr>
        <w:lastRenderedPageBreak/>
        <w:t>малым диаметром и высоким коэффициентом ветвления и в простейшей реализации представляет собой запуск двух поисков в ширину, начинающихся из исходной и коне</w:t>
      </w:r>
      <w:r>
        <w:rPr>
          <w:rFonts w:ascii="Times New Roman" w:hAnsi="Times New Roman" w:cs="Times New Roman"/>
          <w:sz w:val="21"/>
          <w:szCs w:val="21"/>
          <w:lang w:val="ru-RU"/>
        </w:rPr>
        <w:t>чной вершин соответственно.</w:t>
      </w:r>
      <w:proofErr w:type="gramEnd"/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Алгоритм двунаправленного поиска использовался при решении проблемы поиска связей для социальной сети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Twitter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>”[5]. В данной работе исследуются различные алгоритмы поиска с точки зрения скорости работы и минимизации запросов к API социальной сети. В результате исследования было установлено, что двунаправленный поиск в ширину с ограничением глубины является о</w:t>
      </w:r>
      <w:r>
        <w:rPr>
          <w:rFonts w:ascii="Times New Roman" w:hAnsi="Times New Roman" w:cs="Times New Roman"/>
          <w:sz w:val="21"/>
          <w:szCs w:val="21"/>
          <w:lang w:val="ru-RU"/>
        </w:rPr>
        <w:t>птимальным по обоим параметрам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уществующие решения проблемы поиска связей для социальной сети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>” обладают рядом недостатков. Так, приложение [6] основывается на последовательном построении деревьев друзей для двух пользователей и дальнейшем извлечении цепочек в случае существования пересечения данных деревьев. Программа выполняется непосредственно в браузере и для цепочек длиной более 4 расход времени и памяти становится критично большим. Также недостатком данного решения является неудачный выбор инструментов для визуализации графов, что снижает возможность интерпретаци</w:t>
      </w:r>
      <w:r>
        <w:rPr>
          <w:rFonts w:ascii="Times New Roman" w:hAnsi="Times New Roman" w:cs="Times New Roman"/>
          <w:sz w:val="21"/>
          <w:szCs w:val="21"/>
          <w:lang w:val="ru-RU"/>
        </w:rPr>
        <w:t>и результатов работы программы.</w:t>
      </w:r>
    </w:p>
    <w:p w:rsid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На основании обзора подходов к решению проблемы можно сделать вывод о том, что наиболее эффективным 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алгоритмом</w:t>
      </w:r>
      <w:proofErr w:type="gram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как по времени, так и по расходу памяти является двунаправленный поиск в ширину с ограничением глубины. </w:t>
      </w:r>
    </w:p>
    <w:p w:rsidR="00D04E24" w:rsidRPr="00D04E24" w:rsidRDefault="00F65CDA" w:rsidP="00F65CDA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Выбор метода решения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На основании обзора аналогов можно сформулировать следующие требования к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решению поставленной проблемы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Решение должно обладать простым интерфейсом, предоставляющим возможность выбора пользователей сети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>” для поиска связей между ними. Для наглядного отображения результатов работы приложения полученную информацию о дружеских связях сл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едует показывать в виде графа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Подсчет и отображение затраченного на поиск времени, а также других количественных характеристик выполнения алгоритма (длина кратчайшего пути между заданными вершинами, количество сохраненных пользователей), даст возможность анализировать работу программы и сравнивать ее с д</w:t>
      </w:r>
      <w:r>
        <w:rPr>
          <w:rFonts w:ascii="Times New Roman" w:hAnsi="Times New Roman" w:cs="Times New Roman"/>
          <w:sz w:val="21"/>
          <w:szCs w:val="21"/>
          <w:lang w:val="ru-RU"/>
        </w:rPr>
        <w:t>ругими существующими решениями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Критически важным качеством является приемлемая скорость работы программы. В условиях ограничений публичного API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” и работы с большими объемами данных приложение должно решать задачу за минимальное время.  В [5] были приведено исследование времени поиска. В среднем, для цепочек длины 4 время поиска составило 1.4 минуты. Это значение можно использовать в качестве основы для оценки эффективности - время работы при схожих условиях не должно его превышать. Для выполнения этого требования алгоритм работы программы должен быть основан на двунаправленном поиске в ширину. Кроме того, необходима корректная обработка вырожденных случаев, в которых, например пользователи уже являются друзьями или кто-то из </w:t>
      </w:r>
      <w:r>
        <w:rPr>
          <w:rFonts w:ascii="Times New Roman" w:hAnsi="Times New Roman" w:cs="Times New Roman"/>
          <w:sz w:val="21"/>
          <w:szCs w:val="21"/>
          <w:lang w:val="ru-RU"/>
        </w:rPr>
        <w:t>них, напротив, не имеет друзей.</w:t>
      </w:r>
    </w:p>
    <w:p w:rsidR="000F667C" w:rsidRPr="00776427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Согласно [7], в данных условиях реляционные базы данных значительно уступают 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графовым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как по памяти, так и по производительности, поэтому целесообразно в качестве способа представления данных выбрать именно 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графовую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СУБД</w:t>
      </w:r>
      <w:r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Описание решения</w:t>
      </w:r>
    </w:p>
    <w:p w:rsidR="006D2B89" w:rsidRDefault="006D2B89" w:rsidP="00D04E24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Разработанное приложение представляет собой веб-сервис, </w:t>
      </w:r>
      <w:proofErr w:type="gramStart"/>
      <w:r w:rsidRPr="006D2B89">
        <w:rPr>
          <w:rFonts w:ascii="Times New Roman" w:hAnsi="Times New Roman" w:cs="Times New Roman"/>
          <w:sz w:val="21"/>
          <w:szCs w:val="21"/>
          <w:lang w:val="ru-RU"/>
        </w:rPr>
        <w:t>состоящий</w:t>
      </w:r>
      <w:proofErr w:type="gram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из клиентской и серверной части.  Пользователю предоставляется простой интерфейс для ввода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id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двух пользователей и поиска связи между ними. В процессе работы отображается текущее состояние приложение. Результирующие данные представлены в виде интерактивного графа. Кроме того, приложение отображает статистику о времени работы и объёме проанализированных данных.</w:t>
      </w:r>
    </w:p>
    <w:p w:rsidR="006D2B89" w:rsidRPr="00D04E24" w:rsidRDefault="006D2B89" w:rsidP="006D2B89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Технологии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Интерфейс приложения реализован с помощью JavaScript библиотеки React.js. Для поддержки контейнера состояния подключена библиотека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Redux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. Вывод полученного графа и диаграммы статистики осуществляется с использованием библиотек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JGr</w:t>
      </w:r>
      <w:r>
        <w:rPr>
          <w:rFonts w:ascii="Times New Roman" w:hAnsi="Times New Roman" w:cs="Times New Roman"/>
          <w:sz w:val="21"/>
          <w:szCs w:val="21"/>
          <w:lang w:val="ru-RU"/>
        </w:rPr>
        <w:t>aph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 xml:space="preserve"> и Charts.js соответственно.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lastRenderedPageBreak/>
        <w:t>Все перечисленные инструменты являются открытым программным обеспечением и распространяются по лицензии MIT, разрешающ</w:t>
      </w:r>
      <w:r>
        <w:rPr>
          <w:rFonts w:ascii="Times New Roman" w:hAnsi="Times New Roman" w:cs="Times New Roman"/>
          <w:sz w:val="21"/>
          <w:szCs w:val="21"/>
          <w:lang w:val="ru-RU"/>
        </w:rPr>
        <w:t>ей безвозмездное использование.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Серверная часть приложения написана с использованием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фреймворка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Spring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MVC. Клиент-серверное взаимодействие реализовано с помощью REST API. Аутентификация и авторизация пользователя осуществляется по протоколу OAuth2.0 через у</w:t>
      </w:r>
      <w:r>
        <w:rPr>
          <w:rFonts w:ascii="Times New Roman" w:hAnsi="Times New Roman" w:cs="Times New Roman"/>
          <w:sz w:val="21"/>
          <w:szCs w:val="21"/>
          <w:lang w:val="ru-RU"/>
        </w:rPr>
        <w:t>четную запись сети “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>”.</w:t>
      </w:r>
    </w:p>
    <w:p w:rsid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В качестве инструмента для хранения информации о пользователях используется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графовая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база данных Neo4j, так как она имеет </w:t>
      </w:r>
      <w:proofErr w:type="gramStart"/>
      <w:r w:rsidRPr="006D2B89">
        <w:rPr>
          <w:rFonts w:ascii="Times New Roman" w:hAnsi="Times New Roman" w:cs="Times New Roman"/>
          <w:sz w:val="21"/>
          <w:szCs w:val="21"/>
          <w:lang w:val="ru-RU"/>
        </w:rPr>
        <w:t>встроенное</w:t>
      </w:r>
      <w:proofErr w:type="gram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API для поиска кратчайших путей и эффективного импорта большого объема данных.</w:t>
      </w:r>
    </w:p>
    <w:p w:rsid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Архитектура программной реализации</w:t>
      </w:r>
    </w:p>
    <w:p w:rsidR="0094311B" w:rsidRPr="00D04E24" w:rsidRDefault="0094311B" w:rsidP="0094311B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Модель данных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Анализируемые данные представляются в виде ненаправленного невзвешенного графа, вершины которого содержат идентификаторы пользователей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”, ребра реализуют отношение "дружба" типа многие-ко-многим. 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В целях разделения на кластеры множества узлов, с которыми работают пользователи, </w:t>
      </w:r>
      <w:proofErr w:type="gram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ершины</w:t>
      </w:r>
      <w:proofErr w:type="gram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имеют дополнительный атрибут, содержащий идентификатор пользователя, инициализирующего работу поискового алгоритма.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Для обхода ограничений </w:t>
      </w:r>
      <w:r w:rsidRPr="0094311B">
        <w:rPr>
          <w:rFonts w:ascii="Times New Roman" w:hAnsi="Times New Roman" w:cs="Times New Roman"/>
          <w:sz w:val="21"/>
          <w:szCs w:val="21"/>
        </w:rPr>
        <w:t>Community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версии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, связанных с невозможностью создания составных ключей, вершины графа содержат результат конкатенации идентификаторов вершины и кластера. Уникальность полученной строки позволяет использовать её в качестве ключа.</w:t>
      </w:r>
    </w:p>
    <w:p w:rsid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Так как для каждого пользователя создается отдельный кластер, общий объём хранимых пользователей может в разы превышать количество пользователей "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". В связи с быстрым устареванием анализируемых данных, постоянное хранение полученных графов ради оптимизации поиска нецелесообразно. После завершения работы алгоритма, соответствующий кластер вершин удаляется из базы данных, что позволяет существенно экономить дисковое пространство. </w:t>
      </w:r>
    </w:p>
    <w:p w:rsid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Алгоритм</w:t>
      </w: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Входными данными разработанного алгоритма являются идентификаторы двух пользователей сети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>”, выходными - все найденные кратчайшие пути между вершинами, соответствующими заданным пользователям. Каждая итерация алгоритма состоит из нескольких стадий: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Получение данных в </w:t>
      </w:r>
      <w:r w:rsidRPr="0094311B">
        <w:rPr>
          <w:rFonts w:ascii="Times New Roman" w:hAnsi="Times New Roman" w:cs="Times New Roman"/>
          <w:sz w:val="21"/>
          <w:szCs w:val="21"/>
        </w:rPr>
        <w:t>JSON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 через публичное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Вконтакте”. Для каждого из необработанных пользователей, находящихся в очереди, запрашивается список его друзей. В связи с ограничениями, установленными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>” на объем запрашиваемой информации, вся очередь разделяется на партии размером 25 пользователей, для каждой из которых выполняется отдельный запрос.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Трансформация полученных данных в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.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” возвращает запрашиваемые данные в </w:t>
      </w:r>
      <w:r w:rsidRPr="0094311B">
        <w:rPr>
          <w:rFonts w:ascii="Times New Roman" w:hAnsi="Times New Roman" w:cs="Times New Roman"/>
          <w:sz w:val="21"/>
          <w:szCs w:val="21"/>
        </w:rPr>
        <w:t>JSON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, неудобном для импорта в базу данных. Для повышения скорости импорта осуществляется трансформация полученной информации в файлы в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.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Импорт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айлов в базу данных.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предоставляет инструмент </w:t>
      </w:r>
      <w:r w:rsidRPr="0094311B">
        <w:rPr>
          <w:rFonts w:ascii="Times New Roman" w:hAnsi="Times New Roman" w:cs="Times New Roman"/>
          <w:sz w:val="21"/>
          <w:szCs w:val="21"/>
        </w:rPr>
        <w:t>LOAD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, позволяющий одним запросом импортировать большой объем данных в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. Синтаксис команды </w:t>
      </w:r>
      <w:r w:rsidRPr="0094311B">
        <w:rPr>
          <w:rFonts w:ascii="Times New Roman" w:hAnsi="Times New Roman" w:cs="Times New Roman"/>
          <w:sz w:val="21"/>
          <w:szCs w:val="21"/>
        </w:rPr>
        <w:t>LOAD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подразумевает указание местоположения импортируемых файлов в виде </w:t>
      </w:r>
      <w:r w:rsidRPr="0094311B">
        <w:rPr>
          <w:rFonts w:ascii="Times New Roman" w:hAnsi="Times New Roman" w:cs="Times New Roman"/>
          <w:sz w:val="21"/>
          <w:szCs w:val="21"/>
        </w:rPr>
        <w:t>UR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или пути в файловой системе. Для уменьшения связности компонентов приложения предоставляется </w:t>
      </w:r>
      <w:proofErr w:type="gram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отдельный</w:t>
      </w:r>
      <w:proofErr w:type="gram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веб-интерфейс для получения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айлов.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Проверка наличия пути между указанными пользователями. Выполняются запросы, используя готовые методы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для поиска кратчайших путей между заданными вершинами.</w:t>
      </w: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Если в результате очередной итерации путь обнаружен, из базы данных экспортируется соответствующий подграф и возвращается пользователю.</w:t>
      </w: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lastRenderedPageBreak/>
        <w:t>Согласно теории шести рукопожатий[8], диаметр исследуемого графа не превышает шести. Данная теория многократно проверялась на практике[9],[10]. Опираясь на результаты данных исследований, можно утверждать, что ограничение общего количества итераций алгоритма до трех с высокой вероятностью по-прежнему будет находить путь между двумя вершинами.</w:t>
      </w:r>
    </w:p>
    <w:p w:rsid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Таким образом, общая схема алгоритма работы программы выглядит следующим образом</w:t>
      </w:r>
      <w:r w:rsidR="00AF5FBD">
        <w:rPr>
          <w:rFonts w:ascii="Times New Roman" w:hAnsi="Times New Roman" w:cs="Times New Roman"/>
          <w:sz w:val="21"/>
          <w:szCs w:val="21"/>
          <w:lang w:val="ru-RU"/>
        </w:rPr>
        <w:t>:</w:t>
      </w:r>
    </w:p>
    <w:p w:rsidR="0094311B" w:rsidRDefault="0094311B" w:rsidP="0094311B">
      <w:pPr>
        <w:pStyle w:val="a0"/>
        <w:spacing w:before="80" w:after="80"/>
        <w:jc w:val="center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437567" cy="3419475"/>
            <wp:effectExtent l="0" t="0" r="0" b="0"/>
            <wp:docPr id="1" name="Picture 1" descr="https://i.imgur.com/HkVSxp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s://i.imgur.com/HkVSxp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403" cy="3434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11B" w:rsidRPr="00EF07B3" w:rsidRDefault="00004D6D" w:rsidP="0094311B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1</w:t>
      </w:r>
    </w:p>
    <w:p w:rsidR="00AF5FBD" w:rsidRPr="00D04E24" w:rsidRDefault="00AF5FBD" w:rsidP="00AF5FBD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Структура реализации</w:t>
      </w:r>
    </w:p>
    <w:p w:rsidR="0094311B" w:rsidRDefault="00AF5FBD" w:rsidP="00AF5FBD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Разработанный продукт представляет собой клиент-серверное приложение с многослойной архитектурой (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multilayered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architectural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pattern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>). Общая схема приложения изображена на рис.2.</w:t>
      </w:r>
    </w:p>
    <w:p w:rsidR="00AF5FBD" w:rsidRDefault="00AF5FBD" w:rsidP="00AF5FBD">
      <w:pPr>
        <w:pStyle w:val="a0"/>
        <w:spacing w:before="80" w:after="80"/>
        <w:jc w:val="center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429442" cy="3368040"/>
            <wp:effectExtent l="0" t="0" r="0" b="3810"/>
            <wp:docPr id="2" name="Picture 2" descr="https://i.imgur.com/6sGpCq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s://i.imgur.com/6sGpCqI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845" cy="3372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FBD" w:rsidRPr="0070019C" w:rsidRDefault="00004D6D" w:rsidP="00C07D12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2</w:t>
      </w:r>
    </w:p>
    <w:p w:rsidR="00AF5FBD" w:rsidRPr="00AF5FBD" w:rsidRDefault="00AF5FBD" w:rsidP="00AF5FBD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</w:rPr>
        <w:t>UI</w:t>
      </w:r>
      <w:r>
        <w:rPr>
          <w:rFonts w:ascii="Times New Roman" w:hAnsi="Times New Roman" w:cs="Times New Roman"/>
          <w:b/>
          <w:sz w:val="21"/>
          <w:szCs w:val="21"/>
          <w:lang w:val="ru-RU"/>
        </w:rPr>
        <w:t xml:space="preserve"> слой</w:t>
      </w:r>
      <w:r w:rsidR="00DE053A">
        <w:rPr>
          <w:rFonts w:ascii="Times New Roman" w:hAnsi="Times New Roman" w:cs="Times New Roman"/>
          <w:b/>
          <w:sz w:val="21"/>
          <w:szCs w:val="21"/>
          <w:lang w:val="ru-RU"/>
        </w:rPr>
        <w:t>.</w:t>
      </w:r>
      <w:proofErr w:type="gramEnd"/>
      <w:r w:rsidR="00DE053A">
        <w:rPr>
          <w:rFonts w:ascii="Times New Roman" w:hAnsi="Times New Roman" w:cs="Times New Roman"/>
          <w:b/>
          <w:sz w:val="21"/>
          <w:szCs w:val="21"/>
          <w:lang w:val="ru-RU"/>
        </w:rPr>
        <w:t xml:space="preserve"> 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Структурно интерфейс состоит из формы ввода двух идентификаторов пользователей сети “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>”, между которыми нужно найти связь (рис. 3), и панели с результатами работы программы.</w:t>
      </w:r>
    </w:p>
    <w:p w:rsidR="00AF5FBD" w:rsidRPr="00AF5FBD" w:rsidRDefault="00AF5FBD" w:rsidP="00AF5FBD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Панель, в свою очередь, содержит следующую информацию: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rFonts w:ascii="Times New Roman" w:hAnsi="Times New Roman" w:cs="Times New Roman"/>
          <w:sz w:val="21"/>
          <w:szCs w:val="21"/>
          <w:lang w:val="ru-RU"/>
        </w:rPr>
        <w:t>граф кратчайших путей (рис. 3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)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время, затраченное на каждую из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стадий работы алгоритма (рис. 4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)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другие статистические данные: длина пути, количество пользователей, со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храненных в базу данных </w:t>
      </w:r>
    </w:p>
    <w:p w:rsidR="00AF5FBD" w:rsidRDefault="00C07D12" w:rsidP="00AF5FBD">
      <w:pPr>
        <w:pStyle w:val="FirstParagraph"/>
        <w:spacing w:before="80" w:after="80"/>
        <w:jc w:val="center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899868" cy="3021496"/>
            <wp:effectExtent l="0" t="0" r="5715" b="7620"/>
            <wp:docPr id="4" name="Рисунок 4" descr="https://pp.userapi.com/c840638/v840638824/2ece7/AdECPBOKsn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p.userapi.com/c840638/v840638824/2ece7/AdECPBOKsn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8" t="7399" r="1866" b="1909"/>
                    <a:stretch/>
                  </pic:blipFill>
                  <pic:spPr bwMode="auto">
                    <a:xfrm>
                      <a:off x="0" y="0"/>
                      <a:ext cx="5901814" cy="3022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F5FBD" w:rsidRPr="00EF07B3" w:rsidRDefault="00AF5FBD" w:rsidP="00AF5FBD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 xml:space="preserve">Рис.3 </w:t>
      </w:r>
    </w:p>
    <w:p w:rsidR="00AF5FBD" w:rsidRDefault="00C07D12" w:rsidP="00DE053A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860110" cy="2997642"/>
            <wp:effectExtent l="0" t="0" r="7620" b="0"/>
            <wp:docPr id="5" name="Рисунок 5" descr="https://pp.userapi.com/c840638/v840638824/2ecf1/xUx6L3clij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p.userapi.com/c840638/v840638824/2ecf1/xUx6L3clijc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" t="7637" r="2329" b="2334"/>
                    <a:stretch/>
                  </pic:blipFill>
                  <pic:spPr bwMode="auto">
                    <a:xfrm>
                      <a:off x="0" y="0"/>
                      <a:ext cx="5865455" cy="3000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053A" w:rsidRPr="00EF07B3" w:rsidRDefault="00DE053A" w:rsidP="00DE053A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 xml:space="preserve">Рис.4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слой</w:t>
      </w:r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>.</w:t>
      </w:r>
      <w:proofErr w:type="gramEnd"/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proofErr w:type="gramStart"/>
      <w:r w:rsidRPr="00DE053A">
        <w:rPr>
          <w:rFonts w:ascii="Times New Roman" w:hAnsi="Times New Roman" w:cs="Times New Roman"/>
          <w:sz w:val="21"/>
          <w:szCs w:val="21"/>
          <w:lang w:val="ru-RU"/>
        </w:rPr>
        <w:t>Сервисный слой приложения состоит из шести компонентов, отвечающих за различный стадии работы программы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Cor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является ядром приложения.</w:t>
      </w:r>
      <w:proofErr w:type="gram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В его обязанности входит поддержка алгоритма двунаправленного поиска и своевременный вызов других компонентов сервисного слоя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Messag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отвечает за отправление сообщений на веб-интерфейс приложения посредством </w:t>
      </w:r>
      <w:proofErr w:type="spellStart"/>
      <w:r w:rsidRPr="00DE053A">
        <w:rPr>
          <w:rFonts w:ascii="Times New Roman" w:hAnsi="Times New Roman" w:cs="Times New Roman"/>
          <w:sz w:val="21"/>
          <w:szCs w:val="21"/>
        </w:rPr>
        <w:t>WebSocket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канала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Timer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спользуется для подсчета времени, затрачиваемого на каждую из стадий работы программы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DB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осуществляет взаимодействие с сервером базы данных </w:t>
      </w:r>
      <w:r w:rsidRPr="00DE053A">
        <w:rPr>
          <w:rFonts w:ascii="Times New Roman" w:hAnsi="Times New Roman" w:cs="Times New Roman"/>
          <w:sz w:val="21"/>
          <w:szCs w:val="21"/>
        </w:rPr>
        <w:t>Neo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DE053A">
        <w:rPr>
          <w:rFonts w:ascii="Times New Roman" w:hAnsi="Times New Roman" w:cs="Times New Roman"/>
          <w:sz w:val="21"/>
          <w:szCs w:val="21"/>
        </w:rPr>
        <w:t>j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, предоставляя интерфейс для посылки запросов на языке </w:t>
      </w:r>
      <w:r w:rsidRPr="00DE053A">
        <w:rPr>
          <w:rFonts w:ascii="Times New Roman" w:hAnsi="Times New Roman" w:cs="Times New Roman"/>
          <w:sz w:val="21"/>
          <w:szCs w:val="21"/>
        </w:rPr>
        <w:t>Cypher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VK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обеспечивает аутентификацию и авторизацию пользователя через протокол </w:t>
      </w:r>
      <w:r w:rsidRPr="00DE053A">
        <w:rPr>
          <w:rFonts w:ascii="Times New Roman" w:hAnsi="Times New Roman" w:cs="Times New Roman"/>
          <w:sz w:val="21"/>
          <w:szCs w:val="21"/>
        </w:rPr>
        <w:t>OAuth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2.0 по гранту </w:t>
      </w:r>
      <w:r w:rsidRPr="00DE053A">
        <w:rPr>
          <w:rFonts w:ascii="Times New Roman" w:hAnsi="Times New Roman" w:cs="Times New Roman"/>
          <w:sz w:val="21"/>
          <w:szCs w:val="21"/>
        </w:rPr>
        <w:t>Authorization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Cod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Grant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  <w:proofErr w:type="gram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Также в обязанности этого компонента входит получение данных о пользователях социальной сети, таких как имя, фамилия, фотография и список друзей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Данный сервис инкапсулирует работу с методами </w:t>
      </w:r>
      <w:proofErr w:type="spellStart"/>
      <w:r w:rsidRPr="00DE053A">
        <w:rPr>
          <w:rFonts w:ascii="Times New Roman" w:hAnsi="Times New Roman" w:cs="Times New Roman"/>
          <w:sz w:val="21"/>
          <w:szCs w:val="21"/>
        </w:rPr>
        <w:t>JavaSDK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VK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библиотеки для использования основных функций публичного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сети “</w:t>
      </w:r>
      <w:proofErr w:type="spellStart"/>
      <w:r w:rsidRPr="00DE053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”.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Для улучшения производительности работы с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спользуется метод </w:t>
      </w:r>
      <w:r w:rsidRPr="00DE053A">
        <w:rPr>
          <w:rFonts w:ascii="Times New Roman" w:hAnsi="Times New Roman" w:cs="Times New Roman"/>
          <w:sz w:val="21"/>
          <w:szCs w:val="21"/>
        </w:rPr>
        <w:t>execut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, позволяющий поместить до 25 обращений к методам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в одном запросе. Для поддержки такого способа получения информации были написаны фрагменты кода в </w:t>
      </w:r>
      <w:proofErr w:type="spellStart"/>
      <w:r w:rsidRPr="00DE053A">
        <w:rPr>
          <w:rFonts w:ascii="Times New Roman" w:hAnsi="Times New Roman" w:cs="Times New Roman"/>
          <w:sz w:val="21"/>
          <w:szCs w:val="21"/>
        </w:rPr>
        <w:t>VKScript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>-формате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CSV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отвечает за хранение и удаление временных файлов в .</w:t>
      </w:r>
      <w:r w:rsidRPr="00DE053A">
        <w:rPr>
          <w:rFonts w:ascii="Times New Roman" w:hAnsi="Times New Roman" w:cs="Times New Roman"/>
          <w:sz w:val="21"/>
          <w:szCs w:val="21"/>
        </w:rPr>
        <w:t>csv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формате.</w:t>
      </w:r>
      <w:proofErr w:type="gram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</w:p>
    <w:p w:rsidR="00DE053A" w:rsidRPr="0070019C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Persistence</w:t>
      </w:r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слой.</w:t>
      </w:r>
      <w:proofErr w:type="gramEnd"/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Информация, необходимая для поиска кратчайшего пути в графе, хранится на сервере базы данных </w:t>
      </w:r>
      <w:r w:rsidRPr="00DE053A">
        <w:rPr>
          <w:rFonts w:ascii="Times New Roman" w:hAnsi="Times New Roman" w:cs="Times New Roman"/>
          <w:sz w:val="21"/>
          <w:szCs w:val="21"/>
        </w:rPr>
        <w:t>Neo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DE053A">
        <w:rPr>
          <w:rFonts w:ascii="Times New Roman" w:hAnsi="Times New Roman" w:cs="Times New Roman"/>
          <w:sz w:val="21"/>
          <w:szCs w:val="21"/>
        </w:rPr>
        <w:t>j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 в файловой системе в виде временных файлов в формате .</w:t>
      </w:r>
      <w:r w:rsidRPr="00DE053A">
        <w:rPr>
          <w:rFonts w:ascii="Times New Roman" w:hAnsi="Times New Roman" w:cs="Times New Roman"/>
          <w:sz w:val="21"/>
          <w:szCs w:val="21"/>
        </w:rPr>
        <w:t>csv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70019C" w:rsidRDefault="0070019C" w:rsidP="0070019C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</w:p>
    <w:p w:rsidR="0070019C" w:rsidRDefault="0070019C" w:rsidP="0070019C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Ссылка на реализацию:</w:t>
      </w:r>
    </w:p>
    <w:p w:rsidR="0070019C" w:rsidRPr="0070019C" w:rsidRDefault="0070019C" w:rsidP="0070019C">
      <w:pPr>
        <w:pStyle w:val="a0"/>
        <w:rPr>
          <w:lang w:val="ru-RU"/>
        </w:rPr>
      </w:pPr>
      <w:r w:rsidRPr="0070019C">
        <w:rPr>
          <w:lang w:val="ru-RU"/>
        </w:rPr>
        <w:t>https://github.com/moevm/nosql-2017-six_handshakes</w:t>
      </w:r>
    </w:p>
    <w:p w:rsidR="00C07D12" w:rsidRDefault="00C07D12" w:rsidP="0070019C">
      <w:pPr>
        <w:pStyle w:val="a0"/>
        <w:ind w:firstLine="0"/>
        <w:rPr>
          <w:lang w:val="ru-RU"/>
        </w:rPr>
      </w:pPr>
    </w:p>
    <w:p w:rsidR="0070019C" w:rsidRDefault="0070019C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lastRenderedPageBreak/>
        <w:t>Заключение</w:t>
      </w:r>
    </w:p>
    <w:p w:rsidR="00786279" w:rsidRPr="00786279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На основании обзора существующих подходов к решению поставленной проблемы и анализа их достоинств и недостатков был предложен способ нахождения дружественных связей между пользователями сети “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>”. Описанный алгоритм является достаточно эффективным по времени выполнения, количеству запросов к API “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В</w:t>
      </w:r>
      <w:r>
        <w:rPr>
          <w:rFonts w:ascii="Times New Roman" w:hAnsi="Times New Roman" w:cs="Times New Roman"/>
          <w:sz w:val="21"/>
          <w:szCs w:val="21"/>
          <w:lang w:val="ru-RU"/>
        </w:rPr>
        <w:t>Контакте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>” и расходуемой памяти.</w:t>
      </w:r>
    </w:p>
    <w:p w:rsidR="00786279" w:rsidRPr="00786279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Эффективность работы программы по времени обусловлена лежащим в ее основе алгоритмом двунаправленного поиска в ширину с ограничением глубины. Эффективность по расходуемой памяти достигается за счет использования 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графовой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 базы данных и отказа от длитель</w:t>
      </w:r>
      <w:r>
        <w:rPr>
          <w:rFonts w:ascii="Times New Roman" w:hAnsi="Times New Roman" w:cs="Times New Roman"/>
          <w:sz w:val="21"/>
          <w:szCs w:val="21"/>
          <w:lang w:val="ru-RU"/>
        </w:rPr>
        <w:t>ного хранения кластеров вершин.</w:t>
      </w:r>
    </w:p>
    <w:p w:rsidR="000F667C" w:rsidRPr="00776427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Разработанное приложение решает проблему поиска дружественных связей в социальное сети “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”. Слабая связность компонентов приложения предполагает возможность 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кастомизации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 приложение (другие источники и механизмы хранения данных). Дальнейшая работа будет направлена на добавление критериев поиска связей, таких как город, место работы или учёбы. Так же будет проведено исследование скорости работы в зависимости от различных характеристик, таких как длина пути и объём сохранённых данных</w:t>
      </w:r>
      <w:r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0F667C" w:rsidRPr="00004D6D" w:rsidRDefault="00004D6D" w:rsidP="00776427">
      <w:pPr>
        <w:pStyle w:val="2"/>
        <w:spacing w:before="240" w:after="160"/>
        <w:jc w:val="center"/>
        <w:rPr>
          <w:rFonts w:ascii="Times New Roman" w:hAnsi="Times New Roman" w:cs="Times New Roman"/>
          <w:color w:val="auto"/>
          <w:sz w:val="22"/>
          <w:szCs w:val="22"/>
          <w:lang w:val="ru-RU"/>
        </w:rPr>
      </w:pPr>
      <w:r>
        <w:rPr>
          <w:rFonts w:ascii="Times New Roman" w:hAnsi="Times New Roman" w:cs="Times New Roman"/>
          <w:color w:val="auto"/>
          <w:sz w:val="22"/>
          <w:szCs w:val="22"/>
          <w:lang w:val="ru-RU"/>
        </w:rPr>
        <w:t>СПИСОК ЛИТЕРАТУРЫ</w:t>
      </w:r>
    </w:p>
    <w:p w:rsidR="00CD62EA" w:rsidRPr="00CD62EA" w:rsidRDefault="009808BA" w:rsidP="009808BA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9808BA">
        <w:rPr>
          <w:rFonts w:ascii="Times New Roman" w:hAnsi="Times New Roman" w:cs="Times New Roman"/>
          <w:sz w:val="17"/>
          <w:szCs w:val="17"/>
          <w:lang w:val="ru-RU"/>
        </w:rPr>
        <w:t>Пат</w:t>
      </w:r>
      <w:r w:rsidRPr="009808BA">
        <w:rPr>
          <w:rFonts w:ascii="Times New Roman" w:hAnsi="Times New Roman" w:cs="Times New Roman"/>
          <w:sz w:val="17"/>
          <w:szCs w:val="17"/>
        </w:rPr>
        <w:t xml:space="preserve">. US 7945674 B2 Degrees of separation for handling communications / Barry </w:t>
      </w:r>
      <w:proofErr w:type="spellStart"/>
      <w:r w:rsidRPr="009808BA">
        <w:rPr>
          <w:rFonts w:ascii="Times New Roman" w:hAnsi="Times New Roman" w:cs="Times New Roman"/>
          <w:sz w:val="17"/>
          <w:szCs w:val="17"/>
        </w:rPr>
        <w:t>Appelman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</w:t>
      </w:r>
      <w:proofErr w:type="spellStart"/>
      <w:r>
        <w:rPr>
          <w:rFonts w:ascii="Times New Roman" w:hAnsi="Times New Roman" w:cs="Times New Roman"/>
          <w:sz w:val="17"/>
          <w:szCs w:val="17"/>
          <w:lang w:val="ru-RU"/>
        </w:rPr>
        <w:t>Опубл</w:t>
      </w:r>
      <w:proofErr w:type="spellEnd"/>
      <w:r w:rsidRPr="009808BA">
        <w:rPr>
          <w:rFonts w:ascii="Times New Roman" w:hAnsi="Times New Roman" w:cs="Times New Roman"/>
          <w:sz w:val="17"/>
          <w:szCs w:val="17"/>
        </w:rPr>
        <w:t xml:space="preserve">. 17 </w:t>
      </w:r>
      <w:proofErr w:type="spellStart"/>
      <w:r w:rsidRPr="009808BA">
        <w:rPr>
          <w:rFonts w:ascii="Times New Roman" w:hAnsi="Times New Roman" w:cs="Times New Roman"/>
          <w:sz w:val="17"/>
          <w:szCs w:val="17"/>
        </w:rPr>
        <w:t>май</w:t>
      </w:r>
      <w:proofErr w:type="spellEnd"/>
      <w:r w:rsidRPr="009808BA">
        <w:rPr>
          <w:rFonts w:ascii="Times New Roman" w:hAnsi="Times New Roman" w:cs="Times New Roman"/>
          <w:sz w:val="17"/>
          <w:szCs w:val="17"/>
        </w:rPr>
        <w:t xml:space="preserve"> 2011</w:t>
      </w:r>
      <w:r w:rsidR="00CD62EA" w:rsidRPr="00F90BB5">
        <w:rPr>
          <w:rFonts w:ascii="Times New Roman" w:hAnsi="Times New Roman" w:cs="Times New Roman"/>
          <w:sz w:val="17"/>
          <w:szCs w:val="17"/>
        </w:rPr>
        <w:t>.</w:t>
      </w:r>
    </w:p>
    <w:p w:rsidR="00D322C4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>Свободная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энциклопедия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// </w:t>
      </w:r>
      <w:r>
        <w:rPr>
          <w:rFonts w:ascii="Times New Roman" w:hAnsi="Times New Roman" w:cs="Times New Roman"/>
          <w:sz w:val="17"/>
          <w:szCs w:val="17"/>
        </w:rPr>
        <w:t>Wikipedia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. </w:t>
      </w:r>
      <w:r>
        <w:rPr>
          <w:rFonts w:ascii="Times New Roman" w:hAnsi="Times New Roman" w:cs="Times New Roman"/>
          <w:sz w:val="17"/>
          <w:szCs w:val="17"/>
        </w:rPr>
        <w:t>URL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>:</w:t>
      </w:r>
      <w:r w:rsidRPr="0018571F">
        <w:rPr>
          <w:lang w:val="ru-RU"/>
        </w:rPr>
        <w:t xml:space="preserve"> 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>https://en.wikipedia.org/wiki/Branching_factor  (</w:t>
      </w:r>
      <w:r>
        <w:rPr>
          <w:rFonts w:ascii="Times New Roman" w:hAnsi="Times New Roman" w:cs="Times New Roman"/>
          <w:sz w:val="17"/>
          <w:szCs w:val="17"/>
          <w:lang w:val="ru-RU"/>
        </w:rPr>
        <w:t>дата обращения 07.12.2017)</w:t>
      </w:r>
      <w:r w:rsidR="009808BA"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 </w:t>
      </w:r>
    </w:p>
    <w:p w:rsidR="0018571F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 xml:space="preserve">Р. </w:t>
      </w:r>
      <w:proofErr w:type="spellStart"/>
      <w:r>
        <w:rPr>
          <w:rFonts w:ascii="Times New Roman" w:hAnsi="Times New Roman" w:cs="Times New Roman"/>
          <w:sz w:val="17"/>
          <w:szCs w:val="17"/>
          <w:lang w:val="ru-RU"/>
        </w:rPr>
        <w:t>Седжвик</w:t>
      </w:r>
      <w:proofErr w:type="spellEnd"/>
      <w:r>
        <w:rPr>
          <w:rFonts w:ascii="Times New Roman" w:hAnsi="Times New Roman" w:cs="Times New Roman"/>
          <w:sz w:val="17"/>
          <w:szCs w:val="17"/>
          <w:lang w:val="ru-RU"/>
        </w:rPr>
        <w:t xml:space="preserve">, К. Уэйн Фундаментальные алгоритмы на </w:t>
      </w:r>
      <w:r>
        <w:rPr>
          <w:rFonts w:ascii="Times New Roman" w:hAnsi="Times New Roman" w:cs="Times New Roman"/>
          <w:sz w:val="17"/>
          <w:szCs w:val="17"/>
        </w:rPr>
        <w:t>Java</w:t>
      </w:r>
      <w:r w:rsidR="00F90BB5" w:rsidRPr="00F90BB5">
        <w:rPr>
          <w:rFonts w:ascii="Times New Roman" w:hAnsi="Times New Roman" w:cs="Times New Roman"/>
          <w:sz w:val="17"/>
          <w:szCs w:val="17"/>
          <w:lang w:val="ru-RU"/>
        </w:rPr>
        <w:t>: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 xml:space="preserve"> Издательский дом «Вильямс», 2013. 575-603с.</w:t>
      </w:r>
    </w:p>
    <w:p w:rsidR="0018571F" w:rsidRPr="0018571F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18571F">
        <w:rPr>
          <w:rFonts w:ascii="Times New Roman" w:hAnsi="Times New Roman" w:cs="Times New Roman"/>
          <w:sz w:val="17"/>
          <w:szCs w:val="17"/>
        </w:rPr>
        <w:t>Coppin, B. (2004). Artificial intelligence illuminated. Jones &amp; Bartlett Learning. 79–80</w:t>
      </w:r>
      <w:r>
        <w:rPr>
          <w:rFonts w:ascii="Times New Roman" w:hAnsi="Times New Roman" w:cs="Times New Roman"/>
          <w:sz w:val="17"/>
          <w:szCs w:val="17"/>
          <w:lang w:val="ru-RU"/>
        </w:rPr>
        <w:t xml:space="preserve"> с</w:t>
      </w:r>
      <w:r w:rsidRPr="0018571F">
        <w:rPr>
          <w:rFonts w:ascii="Times New Roman" w:hAnsi="Times New Roman" w:cs="Times New Roman"/>
          <w:sz w:val="17"/>
          <w:szCs w:val="17"/>
        </w:rPr>
        <w:t>.</w:t>
      </w:r>
    </w:p>
    <w:p w:rsidR="0018571F" w:rsidRDefault="0018571F" w:rsidP="00BA3CCC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18571F">
        <w:rPr>
          <w:rFonts w:ascii="Times New Roman" w:hAnsi="Times New Roman" w:cs="Times New Roman"/>
          <w:sz w:val="17"/>
          <w:szCs w:val="17"/>
        </w:rPr>
        <w:t>Degrees o</w:t>
      </w:r>
      <w:r>
        <w:rPr>
          <w:rFonts w:ascii="Times New Roman" w:hAnsi="Times New Roman" w:cs="Times New Roman"/>
          <w:sz w:val="17"/>
          <w:szCs w:val="17"/>
        </w:rPr>
        <w:t>f Separation in Social Networks / R.</w:t>
      </w:r>
      <w:r w:rsidRPr="0018571F">
        <w:rPr>
          <w:rFonts w:ascii="Times New Roman" w:hAnsi="Times New Roman" w:cs="Times New Roman"/>
          <w:sz w:val="17"/>
          <w:szCs w:val="17"/>
        </w:rPr>
        <w:t xml:space="preserve"> </w:t>
      </w:r>
      <w:proofErr w:type="spellStart"/>
      <w:r w:rsidRPr="0018571F">
        <w:rPr>
          <w:rFonts w:ascii="Times New Roman" w:hAnsi="Times New Roman" w:cs="Times New Roman"/>
          <w:sz w:val="17"/>
          <w:szCs w:val="17"/>
        </w:rPr>
        <w:t>Bakhshandeh</w:t>
      </w:r>
      <w:proofErr w:type="spellEnd"/>
      <w:r w:rsidRPr="0018571F">
        <w:rPr>
          <w:rFonts w:ascii="Times New Roman" w:hAnsi="Times New Roman" w:cs="Times New Roman"/>
          <w:sz w:val="17"/>
          <w:szCs w:val="17"/>
        </w:rPr>
        <w:t>,</w:t>
      </w:r>
      <w:r>
        <w:rPr>
          <w:rFonts w:ascii="Times New Roman" w:hAnsi="Times New Roman" w:cs="Times New Roman"/>
          <w:sz w:val="17"/>
          <w:szCs w:val="17"/>
        </w:rPr>
        <w:t xml:space="preserve"> M. </w:t>
      </w:r>
      <w:proofErr w:type="spellStart"/>
      <w:r w:rsidRPr="0018571F">
        <w:rPr>
          <w:rFonts w:ascii="Times New Roman" w:hAnsi="Times New Roman" w:cs="Times New Roman"/>
          <w:sz w:val="17"/>
          <w:szCs w:val="17"/>
        </w:rPr>
        <w:t>Samadi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Z. </w:t>
      </w:r>
      <w:proofErr w:type="spellStart"/>
      <w:r>
        <w:rPr>
          <w:rFonts w:ascii="Times New Roman" w:hAnsi="Times New Roman" w:cs="Times New Roman"/>
          <w:sz w:val="17"/>
          <w:szCs w:val="17"/>
        </w:rPr>
        <w:t>Azimifar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J. Schaeffer // </w:t>
      </w:r>
      <w:r w:rsidR="008B15DF">
        <w:rPr>
          <w:rFonts w:ascii="Times New Roman" w:hAnsi="Times New Roman" w:cs="Times New Roman"/>
          <w:sz w:val="17"/>
          <w:szCs w:val="17"/>
        </w:rPr>
        <w:t xml:space="preserve">Proceedings, The Fourth International Symposium on Combinatorial Search </w:t>
      </w:r>
      <w:r w:rsidR="00BA3CCC">
        <w:rPr>
          <w:rFonts w:ascii="Times New Roman" w:hAnsi="Times New Roman" w:cs="Times New Roman"/>
          <w:sz w:val="17"/>
          <w:szCs w:val="17"/>
        </w:rPr>
        <w:t xml:space="preserve">// </w:t>
      </w:r>
      <w:r w:rsidR="00BA3CCC" w:rsidRPr="00BA3CCC">
        <w:rPr>
          <w:rFonts w:ascii="Times New Roman" w:hAnsi="Times New Roman" w:cs="Times New Roman"/>
          <w:sz w:val="17"/>
          <w:szCs w:val="17"/>
        </w:rPr>
        <w:t xml:space="preserve">Castell de Cardona, Barcelona, Spain, </w:t>
      </w:r>
      <w:r w:rsidR="00BA3CCC">
        <w:rPr>
          <w:rFonts w:ascii="Times New Roman" w:hAnsi="Times New Roman" w:cs="Times New Roman"/>
          <w:sz w:val="17"/>
          <w:szCs w:val="17"/>
          <w:lang w:val="ru-RU"/>
        </w:rPr>
        <w:t>Июль</w:t>
      </w:r>
      <w:r w:rsidR="00BA3CCC" w:rsidRPr="00BA3CCC">
        <w:rPr>
          <w:rFonts w:ascii="Times New Roman" w:hAnsi="Times New Roman" w:cs="Times New Roman"/>
          <w:sz w:val="17"/>
          <w:szCs w:val="17"/>
        </w:rPr>
        <w:t xml:space="preserve"> 15.16, 2011</w:t>
      </w:r>
    </w:p>
    <w:p w:rsidR="00F26BBD" w:rsidRDefault="00BA3CCC" w:rsidP="00BA3CCC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Whom I know // </w:t>
      </w:r>
      <w:proofErr w:type="spellStart"/>
      <w:r>
        <w:rPr>
          <w:rFonts w:ascii="Times New Roman" w:hAnsi="Times New Roman" w:cs="Times New Roman"/>
          <w:sz w:val="17"/>
          <w:szCs w:val="17"/>
        </w:rPr>
        <w:t>Github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URL:</w:t>
      </w:r>
      <w:r w:rsidRPr="00BA3CCC">
        <w:rPr>
          <w:rFonts w:ascii="Times New Roman" w:hAnsi="Times New Roman" w:cs="Times New Roman"/>
          <w:sz w:val="17"/>
          <w:szCs w:val="17"/>
        </w:rPr>
        <w:t xml:space="preserve"> http://artfultom.github.io/whom-i-know/dist/index.html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r w:rsidRPr="00BA3CCC">
        <w:rPr>
          <w:rFonts w:ascii="Times New Roman" w:hAnsi="Times New Roman" w:cs="Times New Roman"/>
          <w:sz w:val="17"/>
          <w:szCs w:val="17"/>
        </w:rPr>
        <w:t>(</w:t>
      </w:r>
      <w:r>
        <w:rPr>
          <w:rFonts w:ascii="Times New Roman" w:hAnsi="Times New Roman" w:cs="Times New Roman"/>
          <w:sz w:val="17"/>
          <w:szCs w:val="17"/>
          <w:lang w:val="ru-RU"/>
        </w:rPr>
        <w:t>дата</w:t>
      </w:r>
      <w:r w:rsidRPr="00BA3CCC">
        <w:rPr>
          <w:rFonts w:ascii="Times New Roman" w:hAnsi="Times New Roman" w:cs="Times New Roman"/>
          <w:sz w:val="17"/>
          <w:szCs w:val="17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обращения</w:t>
      </w:r>
      <w:r w:rsidRPr="00BA3CCC">
        <w:rPr>
          <w:rFonts w:ascii="Times New Roman" w:hAnsi="Times New Roman" w:cs="Times New Roman"/>
          <w:sz w:val="17"/>
          <w:szCs w:val="17"/>
        </w:rPr>
        <w:t xml:space="preserve"> 07.12.2017)</w:t>
      </w:r>
    </w:p>
    <w:p w:rsidR="00BA3CCC" w:rsidRDefault="00F26BBD" w:rsidP="002152F4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F90BB5">
        <w:rPr>
          <w:rFonts w:ascii="Times New Roman" w:hAnsi="Times New Roman" w:cs="Times New Roman"/>
          <w:sz w:val="17"/>
          <w:szCs w:val="17"/>
        </w:rPr>
        <w:t xml:space="preserve">Benchmarking database systems for social network applications / R. Angles, A. Prat-Perez, D. Dominguez-Sal, J. </w:t>
      </w:r>
      <w:proofErr w:type="spellStart"/>
      <w:r w:rsidRPr="00F90BB5">
        <w:rPr>
          <w:rFonts w:ascii="Times New Roman" w:hAnsi="Times New Roman" w:cs="Times New Roman"/>
          <w:sz w:val="17"/>
          <w:szCs w:val="17"/>
        </w:rPr>
        <w:t>LLariba-Pey</w:t>
      </w:r>
      <w:proofErr w:type="spellEnd"/>
      <w:r w:rsidRPr="00F90BB5">
        <w:rPr>
          <w:rFonts w:ascii="Times New Roman" w:hAnsi="Times New Roman" w:cs="Times New Roman"/>
          <w:sz w:val="17"/>
          <w:szCs w:val="17"/>
        </w:rPr>
        <w:t xml:space="preserve"> //</w:t>
      </w:r>
      <w:r w:rsidR="00BA3CCC" w:rsidRPr="00F90BB5">
        <w:rPr>
          <w:rFonts w:ascii="Times New Roman" w:hAnsi="Times New Roman" w:cs="Times New Roman"/>
          <w:sz w:val="17"/>
          <w:szCs w:val="17"/>
        </w:rPr>
        <w:t xml:space="preserve">  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Proceeding GRADES '13 First International Workshop on Graph Data Management Experiences and Systems Article No. 15 New York, New York —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Июль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 23 - 23, 2013</w:t>
      </w:r>
    </w:p>
    <w:p w:rsidR="00F90BB5" w:rsidRPr="00F90BB5" w:rsidRDefault="00D80D7F" w:rsidP="00F90BB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proofErr w:type="gramStart"/>
      <w:r>
        <w:rPr>
          <w:rFonts w:ascii="Times New Roman" w:hAnsi="Times New Roman" w:cs="Times New Roman"/>
          <w:sz w:val="17"/>
          <w:szCs w:val="17"/>
        </w:rPr>
        <w:t>S.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Mil</w:t>
      </w:r>
      <w:r w:rsidR="00F90BB5">
        <w:rPr>
          <w:rFonts w:ascii="Times New Roman" w:hAnsi="Times New Roman" w:cs="Times New Roman"/>
          <w:sz w:val="17"/>
          <w:szCs w:val="17"/>
        </w:rPr>
        <w:t>g</w:t>
      </w:r>
      <w:r>
        <w:rPr>
          <w:rFonts w:ascii="Times New Roman" w:hAnsi="Times New Roman" w:cs="Times New Roman"/>
          <w:sz w:val="17"/>
          <w:szCs w:val="17"/>
        </w:rPr>
        <w:t>ram The Small World Problem</w:t>
      </w:r>
      <w:proofErr w:type="gramEnd"/>
      <w:r w:rsidR="00F90BB5">
        <w:rPr>
          <w:rFonts w:ascii="Times New Roman" w:hAnsi="Times New Roman" w:cs="Times New Roman"/>
          <w:sz w:val="17"/>
          <w:szCs w:val="17"/>
        </w:rPr>
        <w:t xml:space="preserve"> // Psychology Today 1967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том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. 2, 60-67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с</w:t>
      </w:r>
    </w:p>
    <w:p w:rsidR="00F90BB5" w:rsidRPr="00D80D7F" w:rsidRDefault="00D80D7F" w:rsidP="00F90BB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J. Travers, S. Milgram An Experimental Study of the Small World Problem // </w:t>
      </w:r>
      <w:proofErr w:type="spellStart"/>
      <w:r>
        <w:rPr>
          <w:rFonts w:ascii="Times New Roman" w:hAnsi="Times New Roman" w:cs="Times New Roman"/>
          <w:sz w:val="17"/>
          <w:szCs w:val="17"/>
        </w:rPr>
        <w:t>Sociometry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1969 </w:t>
      </w:r>
      <w:r>
        <w:rPr>
          <w:rFonts w:ascii="Times New Roman" w:hAnsi="Times New Roman" w:cs="Times New Roman"/>
          <w:sz w:val="17"/>
          <w:szCs w:val="17"/>
          <w:lang w:val="ru-RU"/>
        </w:rPr>
        <w:t>том</w:t>
      </w:r>
      <w:r w:rsidRPr="00D80D7F">
        <w:rPr>
          <w:rFonts w:ascii="Times New Roman" w:hAnsi="Times New Roman" w:cs="Times New Roman"/>
          <w:sz w:val="17"/>
          <w:szCs w:val="17"/>
        </w:rPr>
        <w:t xml:space="preserve"> 32</w:t>
      </w:r>
      <w:r>
        <w:rPr>
          <w:rFonts w:ascii="Times New Roman" w:hAnsi="Times New Roman" w:cs="Times New Roman"/>
          <w:sz w:val="17"/>
          <w:szCs w:val="17"/>
        </w:rPr>
        <w:t xml:space="preserve">, </w:t>
      </w:r>
      <w:r w:rsidRPr="00D80D7F">
        <w:rPr>
          <w:rFonts w:ascii="Times New Roman" w:hAnsi="Times New Roman" w:cs="Times New Roman"/>
          <w:sz w:val="17"/>
          <w:szCs w:val="17"/>
        </w:rPr>
        <w:t xml:space="preserve">№4, 425-443 </w:t>
      </w:r>
      <w:r>
        <w:rPr>
          <w:rFonts w:ascii="Times New Roman" w:hAnsi="Times New Roman" w:cs="Times New Roman"/>
          <w:sz w:val="17"/>
          <w:szCs w:val="17"/>
          <w:lang w:val="ru-RU"/>
        </w:rPr>
        <w:t>с</w:t>
      </w:r>
    </w:p>
    <w:p w:rsidR="00D80D7F" w:rsidRPr="00F90BB5" w:rsidRDefault="00B33B37" w:rsidP="00B33B37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B33B37">
        <w:rPr>
          <w:rFonts w:ascii="Times New Roman" w:hAnsi="Times New Roman" w:cs="Times New Roman"/>
          <w:sz w:val="17"/>
          <w:szCs w:val="17"/>
        </w:rPr>
        <w:t>The Anato</w:t>
      </w:r>
      <w:r>
        <w:rPr>
          <w:rFonts w:ascii="Times New Roman" w:hAnsi="Times New Roman" w:cs="Times New Roman"/>
          <w:sz w:val="17"/>
          <w:szCs w:val="17"/>
        </w:rPr>
        <w:t xml:space="preserve">my of the Facebook Social Graph / J. </w:t>
      </w:r>
      <w:proofErr w:type="spellStart"/>
      <w:r>
        <w:rPr>
          <w:rFonts w:ascii="Times New Roman" w:hAnsi="Times New Roman" w:cs="Times New Roman"/>
          <w:sz w:val="17"/>
          <w:szCs w:val="17"/>
        </w:rPr>
        <w:t>Ugander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B. Karrer, L. </w:t>
      </w:r>
      <w:proofErr w:type="spellStart"/>
      <w:r>
        <w:rPr>
          <w:rFonts w:ascii="Times New Roman" w:hAnsi="Times New Roman" w:cs="Times New Roman"/>
          <w:sz w:val="17"/>
          <w:szCs w:val="17"/>
        </w:rPr>
        <w:t>Backstrom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C. Marlow // </w:t>
      </w:r>
      <w:proofErr w:type="spellStart"/>
      <w:r>
        <w:rPr>
          <w:rFonts w:ascii="Times New Roman" w:hAnsi="Times New Roman" w:cs="Times New Roman"/>
          <w:sz w:val="17"/>
          <w:szCs w:val="17"/>
        </w:rPr>
        <w:t>arXiv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18.11.2011</w:t>
      </w:r>
    </w:p>
    <w:p w:rsidR="00D322C4" w:rsidRPr="005E476A" w:rsidRDefault="00240504" w:rsidP="00323C08">
      <w:pPr>
        <w:spacing w:before="400" w:after="16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E.V. Nikitina, S.A. </w:t>
      </w:r>
      <w:proofErr w:type="spellStart"/>
      <w:r>
        <w:rPr>
          <w:rFonts w:ascii="Times New Roman" w:hAnsi="Times New Roman" w:cs="Times New Roman"/>
          <w:sz w:val="23"/>
          <w:szCs w:val="23"/>
        </w:rPr>
        <w:t>Karpunin</w:t>
      </w:r>
      <w:proofErr w:type="spellEnd"/>
      <w:r>
        <w:rPr>
          <w:rFonts w:ascii="Times New Roman" w:hAnsi="Times New Roman" w:cs="Times New Roman"/>
          <w:sz w:val="23"/>
          <w:szCs w:val="23"/>
        </w:rPr>
        <w:t>, D.R. Karpenko</w:t>
      </w:r>
    </w:p>
    <w:p w:rsidR="00D322C4" w:rsidRPr="005E476A" w:rsidRDefault="005E476A" w:rsidP="00323C08">
      <w:pPr>
        <w:spacing w:after="160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Saint Petersburg </w:t>
      </w:r>
      <w:proofErr w:type="spellStart"/>
      <w:r>
        <w:rPr>
          <w:rFonts w:ascii="Times New Roman" w:hAnsi="Times New Roman" w:cs="Times New Roman"/>
          <w:i/>
          <w:sz w:val="23"/>
          <w:szCs w:val="23"/>
        </w:rPr>
        <w:t>Electrotechnical</w:t>
      </w:r>
      <w:proofErr w:type="spellEnd"/>
      <w:r>
        <w:rPr>
          <w:rFonts w:ascii="Times New Roman" w:hAnsi="Times New Roman" w:cs="Times New Roman"/>
          <w:i/>
          <w:sz w:val="23"/>
          <w:szCs w:val="23"/>
        </w:rPr>
        <w:t xml:space="preserve"> University “LETI”</w:t>
      </w:r>
    </w:p>
    <w:p w:rsidR="00D322C4" w:rsidRPr="001C7548" w:rsidRDefault="00240504" w:rsidP="00323C08">
      <w:pPr>
        <w:spacing w:before="240" w:after="240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Development of the instrument for searching for relations between the users of “</w:t>
      </w:r>
      <w:proofErr w:type="spellStart"/>
      <w:r>
        <w:rPr>
          <w:rFonts w:ascii="Times New Roman" w:hAnsi="Times New Roman" w:cs="Times New Roman"/>
          <w:b/>
          <w:sz w:val="30"/>
          <w:szCs w:val="30"/>
        </w:rPr>
        <w:t>VKontakte</w:t>
      </w:r>
      <w:proofErr w:type="spellEnd"/>
      <w:r>
        <w:rPr>
          <w:rFonts w:ascii="Times New Roman" w:hAnsi="Times New Roman" w:cs="Times New Roman"/>
          <w:b/>
          <w:sz w:val="30"/>
          <w:szCs w:val="30"/>
        </w:rPr>
        <w:t>”</w:t>
      </w:r>
    </w:p>
    <w:p w:rsidR="004E220B" w:rsidRPr="004E220B" w:rsidRDefault="004E220B" w:rsidP="004E220B">
      <w:pPr>
        <w:pStyle w:val="a0"/>
        <w:spacing w:before="240" w:after="240"/>
        <w:ind w:right="340"/>
        <w:rPr>
          <w:rFonts w:ascii="Times New Roman" w:hAnsi="Times New Roman" w:cs="Times New Roman"/>
          <w:sz w:val="17"/>
          <w:szCs w:val="17"/>
        </w:rPr>
      </w:pPr>
      <w:r w:rsidRPr="004E220B">
        <w:rPr>
          <w:rFonts w:ascii="Times New Roman" w:hAnsi="Times New Roman" w:cs="Times New Roman"/>
          <w:i/>
          <w:sz w:val="17"/>
          <w:szCs w:val="17"/>
        </w:rPr>
        <w:t>Social networks play an important role in the life of modern society. A huge number of people retain personal data in networks, and that makes social networks a source of valuable information, such as personal and professional connections and interests, participation in different communities.</w:t>
      </w:r>
      <w:r>
        <w:rPr>
          <w:rFonts w:ascii="Times New Roman" w:hAnsi="Times New Roman" w:cs="Times New Roman"/>
          <w:i/>
          <w:sz w:val="17"/>
          <w:szCs w:val="17"/>
        </w:rPr>
        <w:t xml:space="preserve"> </w:t>
      </w:r>
      <w:r w:rsidRPr="004E220B">
        <w:rPr>
          <w:rFonts w:ascii="Times New Roman" w:hAnsi="Times New Roman" w:cs="Times New Roman"/>
          <w:i/>
          <w:sz w:val="17"/>
          <w:szCs w:val="17"/>
        </w:rPr>
        <w:t>This article describes the effective way to solve the problem of finding connections between social network users. The social network "</w:t>
      </w:r>
      <w:proofErr w:type="spellStart"/>
      <w:r w:rsidRPr="004E220B">
        <w:rPr>
          <w:rFonts w:ascii="Times New Roman" w:hAnsi="Times New Roman" w:cs="Times New Roman"/>
          <w:i/>
          <w:sz w:val="17"/>
          <w:szCs w:val="17"/>
        </w:rPr>
        <w:t>VKontakte</w:t>
      </w:r>
      <w:proofErr w:type="spellEnd"/>
      <w:r w:rsidRPr="004E220B">
        <w:rPr>
          <w:rFonts w:ascii="Times New Roman" w:hAnsi="Times New Roman" w:cs="Times New Roman"/>
          <w:i/>
          <w:sz w:val="17"/>
          <w:szCs w:val="17"/>
        </w:rPr>
        <w:t>" was used as a data source. As a result of the study, was developed an application that solves the task at an acceptable time. The algorithm is based on bidirectional wide-width search, and a graph DBMS is used to store data.</w:t>
      </w:r>
    </w:p>
    <w:p w:rsidR="00004D6D" w:rsidRPr="004E220B" w:rsidRDefault="00004D6D" w:rsidP="004E220B">
      <w:pPr>
        <w:pStyle w:val="Compact"/>
        <w:spacing w:before="0" w:after="0"/>
        <w:rPr>
          <w:rFonts w:ascii="Times New Roman" w:hAnsi="Times New Roman" w:cs="Times New Roman"/>
          <w:sz w:val="17"/>
          <w:szCs w:val="17"/>
        </w:rPr>
      </w:pPr>
    </w:p>
    <w:sectPr w:rsidR="00004D6D" w:rsidRPr="004E220B" w:rsidSect="00A10D02">
      <w:pgSz w:w="12240" w:h="15840" w:code="1"/>
      <w:pgMar w:top="1418" w:right="1134" w:bottom="1418" w:left="1418" w:header="113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42B7" w:rsidRDefault="001A42B7">
      <w:pPr>
        <w:spacing w:after="0"/>
      </w:pPr>
      <w:r>
        <w:separator/>
      </w:r>
    </w:p>
  </w:endnote>
  <w:endnote w:type="continuationSeparator" w:id="0">
    <w:p w:rsidR="001A42B7" w:rsidRDefault="001A42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42B7" w:rsidRDefault="001A42B7">
      <w:r>
        <w:separator/>
      </w:r>
    </w:p>
  </w:footnote>
  <w:footnote w:type="continuationSeparator" w:id="0">
    <w:p w:rsidR="001A42B7" w:rsidRDefault="001A42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2EB8DF"/>
    <w:multiLevelType w:val="multilevel"/>
    <w:tmpl w:val="BC4C4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DAD0DD04"/>
    <w:multiLevelType w:val="multilevel"/>
    <w:tmpl w:val="EAE4BA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04724BCA"/>
    <w:multiLevelType w:val="hybridMultilevel"/>
    <w:tmpl w:val="80C0AE8C"/>
    <w:lvl w:ilvl="0" w:tplc="041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>
    <w:nsid w:val="08A42C53"/>
    <w:multiLevelType w:val="hybridMultilevel"/>
    <w:tmpl w:val="4E6E5DF4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>
    <w:nsid w:val="17001AE7"/>
    <w:multiLevelType w:val="hybridMultilevel"/>
    <w:tmpl w:val="689ED3FC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>
    <w:nsid w:val="19A92A94"/>
    <w:multiLevelType w:val="hybridMultilevel"/>
    <w:tmpl w:val="51DE0D18"/>
    <w:lvl w:ilvl="0" w:tplc="DBDADD0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A0E7F"/>
    <w:multiLevelType w:val="hybridMultilevel"/>
    <w:tmpl w:val="F68AC39A"/>
    <w:lvl w:ilvl="0" w:tplc="C1CC456E">
      <w:start w:val="1"/>
      <w:numFmt w:val="decimal"/>
      <w:lvlText w:val="%1."/>
      <w:lvlJc w:val="left"/>
      <w:pPr>
        <w:ind w:left="71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>
    <w:nsid w:val="27913041"/>
    <w:multiLevelType w:val="hybridMultilevel"/>
    <w:tmpl w:val="C35C2740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>
    <w:nsid w:val="2C9208DF"/>
    <w:multiLevelType w:val="hybridMultilevel"/>
    <w:tmpl w:val="C42EA9C4"/>
    <w:lvl w:ilvl="0" w:tplc="DBDADD0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9">
    <w:nsid w:val="2EDD0700"/>
    <w:multiLevelType w:val="hybridMultilevel"/>
    <w:tmpl w:val="836C4C06"/>
    <w:lvl w:ilvl="0" w:tplc="48ECDACA">
      <w:numFmt w:val="bullet"/>
      <w:lvlText w:val="•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>
    <w:nsid w:val="30555F6E"/>
    <w:multiLevelType w:val="hybridMultilevel"/>
    <w:tmpl w:val="A156E29C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>
    <w:nsid w:val="30E164D5"/>
    <w:multiLevelType w:val="hybridMultilevel"/>
    <w:tmpl w:val="0A189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B94AF4"/>
    <w:multiLevelType w:val="hybridMultilevel"/>
    <w:tmpl w:val="586A35E6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3">
    <w:nsid w:val="3F741927"/>
    <w:multiLevelType w:val="hybridMultilevel"/>
    <w:tmpl w:val="3AAA1B80"/>
    <w:lvl w:ilvl="0" w:tplc="48ECDACA">
      <w:numFmt w:val="bullet"/>
      <w:lvlText w:val="•"/>
      <w:lvlJc w:val="left"/>
      <w:pPr>
        <w:ind w:left="71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4">
    <w:nsid w:val="448141E3"/>
    <w:multiLevelType w:val="hybridMultilevel"/>
    <w:tmpl w:val="DC04212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>
    <w:nsid w:val="605265C2"/>
    <w:multiLevelType w:val="hybridMultilevel"/>
    <w:tmpl w:val="40A21846"/>
    <w:lvl w:ilvl="0" w:tplc="C1CC456E">
      <w:start w:val="1"/>
      <w:numFmt w:val="decimal"/>
      <w:lvlText w:val="%1."/>
      <w:lvlJc w:val="left"/>
      <w:pPr>
        <w:ind w:left="71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5DC5893"/>
    <w:multiLevelType w:val="hybridMultilevel"/>
    <w:tmpl w:val="B0B0E7BC"/>
    <w:lvl w:ilvl="0" w:tplc="48ECDACA">
      <w:numFmt w:val="bullet"/>
      <w:lvlText w:val="•"/>
      <w:lvlJc w:val="left"/>
      <w:pPr>
        <w:ind w:left="105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76FC0405"/>
    <w:multiLevelType w:val="hybridMultilevel"/>
    <w:tmpl w:val="D89C80D8"/>
    <w:lvl w:ilvl="0" w:tplc="48ECDACA">
      <w:numFmt w:val="bullet"/>
      <w:lvlText w:val="•"/>
      <w:lvlJc w:val="left"/>
      <w:pPr>
        <w:ind w:left="105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8">
    <w:nsid w:val="778C7BC0"/>
    <w:multiLevelType w:val="hybridMultilevel"/>
    <w:tmpl w:val="A562507E"/>
    <w:lvl w:ilvl="0" w:tplc="48ECDACA">
      <w:numFmt w:val="bullet"/>
      <w:lvlText w:val="•"/>
      <w:lvlJc w:val="left"/>
      <w:pPr>
        <w:ind w:left="107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"/>
  </w:num>
  <w:num w:numId="5">
    <w:abstractNumId w:val="10"/>
  </w:num>
  <w:num w:numId="6">
    <w:abstractNumId w:val="13"/>
  </w:num>
  <w:num w:numId="7">
    <w:abstractNumId w:val="9"/>
  </w:num>
  <w:num w:numId="8">
    <w:abstractNumId w:val="18"/>
  </w:num>
  <w:num w:numId="9">
    <w:abstractNumId w:val="12"/>
  </w:num>
  <w:num w:numId="10">
    <w:abstractNumId w:val="6"/>
  </w:num>
  <w:num w:numId="11">
    <w:abstractNumId w:val="17"/>
  </w:num>
  <w:num w:numId="12">
    <w:abstractNumId w:val="15"/>
  </w:num>
  <w:num w:numId="13">
    <w:abstractNumId w:val="4"/>
  </w:num>
  <w:num w:numId="14">
    <w:abstractNumId w:val="3"/>
  </w:num>
  <w:num w:numId="15">
    <w:abstractNumId w:val="7"/>
  </w:num>
  <w:num w:numId="16">
    <w:abstractNumId w:val="16"/>
  </w:num>
  <w:num w:numId="17">
    <w:abstractNumId w:val="8"/>
  </w:num>
  <w:num w:numId="18">
    <w:abstractNumId w:val="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4D6D"/>
    <w:rsid w:val="00011C8B"/>
    <w:rsid w:val="00013717"/>
    <w:rsid w:val="00053882"/>
    <w:rsid w:val="00063A3E"/>
    <w:rsid w:val="00065516"/>
    <w:rsid w:val="0007535B"/>
    <w:rsid w:val="000F3672"/>
    <w:rsid w:val="000F667C"/>
    <w:rsid w:val="0014227C"/>
    <w:rsid w:val="0018571F"/>
    <w:rsid w:val="00187C03"/>
    <w:rsid w:val="001A42B7"/>
    <w:rsid w:val="001C7548"/>
    <w:rsid w:val="00240504"/>
    <w:rsid w:val="00241332"/>
    <w:rsid w:val="00287F82"/>
    <w:rsid w:val="002E5A48"/>
    <w:rsid w:val="002F657C"/>
    <w:rsid w:val="00316763"/>
    <w:rsid w:val="00323C08"/>
    <w:rsid w:val="00395798"/>
    <w:rsid w:val="003D1706"/>
    <w:rsid w:val="003E6096"/>
    <w:rsid w:val="004466CA"/>
    <w:rsid w:val="004B1100"/>
    <w:rsid w:val="004D4B6C"/>
    <w:rsid w:val="004D592D"/>
    <w:rsid w:val="004E220B"/>
    <w:rsid w:val="004E29B3"/>
    <w:rsid w:val="00530A8A"/>
    <w:rsid w:val="00590D07"/>
    <w:rsid w:val="005E476A"/>
    <w:rsid w:val="005E5127"/>
    <w:rsid w:val="00644660"/>
    <w:rsid w:val="00664A32"/>
    <w:rsid w:val="006A482A"/>
    <w:rsid w:val="006A7D60"/>
    <w:rsid w:val="006C6534"/>
    <w:rsid w:val="006D2B89"/>
    <w:rsid w:val="0070019C"/>
    <w:rsid w:val="00701235"/>
    <w:rsid w:val="00760986"/>
    <w:rsid w:val="00776427"/>
    <w:rsid w:val="007802DE"/>
    <w:rsid w:val="00784D58"/>
    <w:rsid w:val="00786279"/>
    <w:rsid w:val="00787546"/>
    <w:rsid w:val="00793197"/>
    <w:rsid w:val="00797626"/>
    <w:rsid w:val="007C3E48"/>
    <w:rsid w:val="007D319F"/>
    <w:rsid w:val="00860F7F"/>
    <w:rsid w:val="008B15DF"/>
    <w:rsid w:val="008D6863"/>
    <w:rsid w:val="008E4267"/>
    <w:rsid w:val="00900443"/>
    <w:rsid w:val="00925C55"/>
    <w:rsid w:val="0094311B"/>
    <w:rsid w:val="009808BA"/>
    <w:rsid w:val="009870F4"/>
    <w:rsid w:val="009A5927"/>
    <w:rsid w:val="00A10D02"/>
    <w:rsid w:val="00A266AE"/>
    <w:rsid w:val="00A94F7A"/>
    <w:rsid w:val="00AC5B3A"/>
    <w:rsid w:val="00AE16CC"/>
    <w:rsid w:val="00AE4CAC"/>
    <w:rsid w:val="00AF5FBD"/>
    <w:rsid w:val="00B215A9"/>
    <w:rsid w:val="00B33B37"/>
    <w:rsid w:val="00B4466E"/>
    <w:rsid w:val="00B86B75"/>
    <w:rsid w:val="00BA3CCC"/>
    <w:rsid w:val="00BC48D5"/>
    <w:rsid w:val="00C07D12"/>
    <w:rsid w:val="00C36279"/>
    <w:rsid w:val="00C4539A"/>
    <w:rsid w:val="00C555A9"/>
    <w:rsid w:val="00C73819"/>
    <w:rsid w:val="00CB64D5"/>
    <w:rsid w:val="00CD469F"/>
    <w:rsid w:val="00CD57FF"/>
    <w:rsid w:val="00CD62EA"/>
    <w:rsid w:val="00D04E24"/>
    <w:rsid w:val="00D322C4"/>
    <w:rsid w:val="00D52BE6"/>
    <w:rsid w:val="00D80D7F"/>
    <w:rsid w:val="00D86FF2"/>
    <w:rsid w:val="00DE053A"/>
    <w:rsid w:val="00E315A3"/>
    <w:rsid w:val="00E3680A"/>
    <w:rsid w:val="00E60956"/>
    <w:rsid w:val="00E976A5"/>
    <w:rsid w:val="00EF07B3"/>
    <w:rsid w:val="00F1241E"/>
    <w:rsid w:val="00F16186"/>
    <w:rsid w:val="00F164B5"/>
    <w:rsid w:val="00F26BBD"/>
    <w:rsid w:val="00F65CDA"/>
    <w:rsid w:val="00F90BB5"/>
    <w:rsid w:val="00FA776D"/>
    <w:rsid w:val="00FF66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  <w:ind w:firstLine="340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A10D02"/>
  </w:style>
  <w:style w:type="paragraph" w:styleId="af1">
    <w:name w:val="footer"/>
    <w:basedOn w:val="a"/>
    <w:link w:val="af2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A10D02"/>
  </w:style>
  <w:style w:type="paragraph" w:styleId="af3">
    <w:name w:val="Balloon Text"/>
    <w:basedOn w:val="a"/>
    <w:link w:val="af4"/>
    <w:semiHidden/>
    <w:unhideWhenUsed/>
    <w:rsid w:val="002E5A48"/>
    <w:pPr>
      <w:spacing w:after="0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semiHidden/>
    <w:rsid w:val="002E5A4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  <w:ind w:firstLine="340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A10D02"/>
  </w:style>
  <w:style w:type="paragraph" w:styleId="af1">
    <w:name w:val="footer"/>
    <w:basedOn w:val="a"/>
    <w:link w:val="af2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A10D02"/>
  </w:style>
  <w:style w:type="paragraph" w:styleId="af3">
    <w:name w:val="Balloon Text"/>
    <w:basedOn w:val="a"/>
    <w:link w:val="af4"/>
    <w:semiHidden/>
    <w:unhideWhenUsed/>
    <w:rsid w:val="002E5A48"/>
    <w:pPr>
      <w:spacing w:after="0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semiHidden/>
    <w:rsid w:val="002E5A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B9FD4-A107-4A6C-81CD-8CA17A3ED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7</Pages>
  <Words>2450</Words>
  <Characters>13969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EPAM Systems</Company>
  <LinksUpToDate>false</LinksUpToDate>
  <CharactersWithSpaces>16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a Budchan</dc:creator>
  <cp:lastModifiedBy>Flame</cp:lastModifiedBy>
  <cp:revision>29</cp:revision>
  <cp:lastPrinted>2017-12-15T12:09:00Z</cp:lastPrinted>
  <dcterms:created xsi:type="dcterms:W3CDTF">2017-12-18T09:13:00Z</dcterms:created>
  <dcterms:modified xsi:type="dcterms:W3CDTF">2017-12-19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